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36DE4A" w14:textId="0C00B61F" w:rsidR="00266FA9" w:rsidRPr="00266FA9" w:rsidRDefault="00266FA9" w:rsidP="001A783E">
      <w:pPr>
        <w:pStyle w:val="NoSpacing"/>
        <w:spacing w:after="120"/>
        <w:rPr>
          <w:rFonts w:eastAsia="Batang"/>
        </w:rPr>
      </w:pPr>
      <w:r w:rsidRPr="00266FA9">
        <w:rPr>
          <w:rFonts w:eastAsia="Batang"/>
          <w:b/>
        </w:rPr>
        <w:t xml:space="preserve">AUTHORIZATION TO PUBLISH- </w:t>
      </w:r>
      <w:r w:rsidRPr="00266FA9">
        <w:rPr>
          <w:rFonts w:eastAsia="Batang"/>
        </w:rPr>
        <w:t xml:space="preserve">By providing the information </w:t>
      </w:r>
      <w:r>
        <w:rPr>
          <w:rFonts w:eastAsia="Batang"/>
        </w:rPr>
        <w:t xml:space="preserve">on </w:t>
      </w:r>
      <w:r w:rsidRPr="00266FA9">
        <w:rPr>
          <w:rFonts w:eastAsia="Batang"/>
        </w:rPr>
        <w:t xml:space="preserve">this form the speaker is </w:t>
      </w:r>
      <w:r w:rsidRPr="00A6236D">
        <w:rPr>
          <w:rFonts w:eastAsia="Batang"/>
          <w:b/>
        </w:rPr>
        <w:t>authorizing</w:t>
      </w:r>
      <w:r w:rsidRPr="00266FA9">
        <w:rPr>
          <w:rFonts w:eastAsia="Batang"/>
        </w:rPr>
        <w:t xml:space="preserve"> the use of the </w:t>
      </w:r>
      <w:r w:rsidR="001A783E">
        <w:rPr>
          <w:rFonts w:eastAsia="Batang"/>
        </w:rPr>
        <w:t xml:space="preserve">Speakers Name, Title, and Company or Organization </w:t>
      </w:r>
      <w:r w:rsidRPr="00266FA9">
        <w:rPr>
          <w:rFonts w:eastAsia="Batang"/>
        </w:rPr>
        <w:t>on the Club website</w:t>
      </w:r>
      <w:r w:rsidR="00A6236D">
        <w:rPr>
          <w:rFonts w:eastAsia="Batang"/>
        </w:rPr>
        <w:t xml:space="preserve"> and other appropriate publications or site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60"/>
        <w:gridCol w:w="7730"/>
      </w:tblGrid>
      <w:tr w:rsidR="0065135A" w14:paraId="7CBFCE9D" w14:textId="77777777" w:rsidTr="00C125E5">
        <w:trPr>
          <w:trHeight w:val="305"/>
        </w:trPr>
        <w:tc>
          <w:tcPr>
            <w:tcW w:w="30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0A1571" w14:textId="0EFE47DA" w:rsidR="0065135A" w:rsidRPr="001A783E" w:rsidRDefault="001A783E" w:rsidP="001A783E">
            <w:pPr>
              <w:pStyle w:val="NoSpacing"/>
              <w:spacing w:after="120"/>
              <w:jc w:val="right"/>
              <w:rPr>
                <w:rFonts w:eastAsia="Batang"/>
                <w:b/>
                <w:bCs/>
              </w:rPr>
            </w:pPr>
            <w:r w:rsidRPr="001A783E">
              <w:rPr>
                <w:rFonts w:eastAsia="Batang"/>
                <w:b/>
                <w:bCs/>
              </w:rPr>
              <w:t>Speaker Name and Title</w:t>
            </w:r>
            <w:r w:rsidR="0065135A" w:rsidRPr="001A783E">
              <w:rPr>
                <w:rFonts w:eastAsia="Batang"/>
                <w:b/>
                <w:bCs/>
              </w:rPr>
              <w:t>:</w:t>
            </w:r>
          </w:p>
        </w:tc>
        <w:tc>
          <w:tcPr>
            <w:tcW w:w="7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574D5" w14:textId="77777777" w:rsidR="0065135A" w:rsidRDefault="0065135A" w:rsidP="001C7779">
            <w:pPr>
              <w:pStyle w:val="NoSpacing"/>
              <w:spacing w:after="120"/>
              <w:rPr>
                <w:rFonts w:eastAsia="Batang"/>
              </w:rPr>
            </w:pPr>
          </w:p>
        </w:tc>
      </w:tr>
      <w:tr w:rsidR="0065135A" w14:paraId="7A85BFC5" w14:textId="77777777" w:rsidTr="001A783E">
        <w:tc>
          <w:tcPr>
            <w:tcW w:w="3060" w:type="dxa"/>
            <w:tcBorders>
              <w:left w:val="single" w:sz="4" w:space="0" w:color="auto"/>
              <w:right w:val="single" w:sz="4" w:space="0" w:color="auto"/>
            </w:tcBorders>
          </w:tcPr>
          <w:p w14:paraId="6AD04D01" w14:textId="23BBEF00" w:rsidR="0065135A" w:rsidRPr="001A783E" w:rsidRDefault="001A783E" w:rsidP="001A783E">
            <w:pPr>
              <w:pStyle w:val="NoSpacing"/>
              <w:spacing w:after="120"/>
              <w:jc w:val="right"/>
              <w:rPr>
                <w:rFonts w:eastAsia="Batang"/>
                <w:b/>
                <w:bCs/>
              </w:rPr>
            </w:pPr>
            <w:r w:rsidRPr="001A783E">
              <w:rPr>
                <w:rFonts w:eastAsia="Batang"/>
                <w:b/>
                <w:bCs/>
              </w:rPr>
              <w:t>Company or Organization:</w:t>
            </w:r>
          </w:p>
        </w:tc>
        <w:tc>
          <w:tcPr>
            <w:tcW w:w="7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27160C" w14:textId="77777777" w:rsidR="0065135A" w:rsidRDefault="0065135A" w:rsidP="001C7779">
            <w:pPr>
              <w:pStyle w:val="NoSpacing"/>
              <w:spacing w:after="120"/>
              <w:rPr>
                <w:rFonts w:eastAsia="Batang"/>
              </w:rPr>
            </w:pPr>
          </w:p>
        </w:tc>
      </w:tr>
      <w:tr w:rsidR="001A783E" w14:paraId="0C35E44C" w14:textId="77777777" w:rsidTr="001A783E">
        <w:tc>
          <w:tcPr>
            <w:tcW w:w="3060" w:type="dxa"/>
            <w:tcBorders>
              <w:left w:val="single" w:sz="4" w:space="0" w:color="auto"/>
              <w:right w:val="single" w:sz="4" w:space="0" w:color="auto"/>
            </w:tcBorders>
          </w:tcPr>
          <w:p w14:paraId="3112B630" w14:textId="51DFA48B" w:rsidR="001A783E" w:rsidRPr="001A783E" w:rsidRDefault="001A783E" w:rsidP="001A783E">
            <w:pPr>
              <w:pStyle w:val="NoSpacing"/>
              <w:spacing w:after="120"/>
              <w:jc w:val="right"/>
              <w:rPr>
                <w:rFonts w:eastAsia="Batang"/>
                <w:b/>
                <w:bCs/>
              </w:rPr>
            </w:pPr>
            <w:r w:rsidRPr="001A783E">
              <w:rPr>
                <w:rFonts w:eastAsia="Batang"/>
                <w:b/>
                <w:bCs/>
              </w:rPr>
              <w:t>Mailing Address:</w:t>
            </w:r>
          </w:p>
        </w:tc>
        <w:tc>
          <w:tcPr>
            <w:tcW w:w="7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42395" w14:textId="77777777" w:rsidR="001A783E" w:rsidRDefault="001A783E" w:rsidP="001C7779">
            <w:pPr>
              <w:pStyle w:val="NoSpacing"/>
              <w:spacing w:after="120"/>
              <w:rPr>
                <w:rFonts w:eastAsia="Batang"/>
              </w:rPr>
            </w:pPr>
          </w:p>
        </w:tc>
      </w:tr>
      <w:tr w:rsidR="001A783E" w14:paraId="3A88E54E" w14:textId="77777777" w:rsidTr="001A783E">
        <w:tc>
          <w:tcPr>
            <w:tcW w:w="3060" w:type="dxa"/>
            <w:tcBorders>
              <w:left w:val="single" w:sz="4" w:space="0" w:color="auto"/>
              <w:right w:val="single" w:sz="4" w:space="0" w:color="auto"/>
            </w:tcBorders>
          </w:tcPr>
          <w:p w14:paraId="00FE073D" w14:textId="67ED1076" w:rsidR="001A783E" w:rsidRPr="001A783E" w:rsidRDefault="001A783E" w:rsidP="001A783E">
            <w:pPr>
              <w:pStyle w:val="NoSpacing"/>
              <w:spacing w:after="120"/>
              <w:jc w:val="right"/>
              <w:rPr>
                <w:rFonts w:eastAsia="Batang"/>
                <w:b/>
                <w:bCs/>
              </w:rPr>
            </w:pPr>
            <w:proofErr w:type="spellStart"/>
            <w:r w:rsidRPr="001A783E">
              <w:rPr>
                <w:rFonts w:eastAsia="Batang"/>
                <w:b/>
                <w:bCs/>
              </w:rPr>
              <w:t>eMail</w:t>
            </w:r>
            <w:proofErr w:type="spellEnd"/>
            <w:r w:rsidRPr="001A783E">
              <w:rPr>
                <w:rFonts w:eastAsia="Batang"/>
                <w:b/>
                <w:bCs/>
              </w:rPr>
              <w:t>:</w:t>
            </w:r>
          </w:p>
        </w:tc>
        <w:tc>
          <w:tcPr>
            <w:tcW w:w="7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85B72" w14:textId="77777777" w:rsidR="001A783E" w:rsidRDefault="001A783E" w:rsidP="001C7779">
            <w:pPr>
              <w:pStyle w:val="NoSpacing"/>
              <w:spacing w:after="120"/>
              <w:rPr>
                <w:rFonts w:eastAsia="Batang"/>
              </w:rPr>
            </w:pPr>
          </w:p>
        </w:tc>
      </w:tr>
      <w:tr w:rsidR="001A783E" w14:paraId="69D491F3" w14:textId="77777777" w:rsidTr="001A783E">
        <w:tc>
          <w:tcPr>
            <w:tcW w:w="30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6164A" w14:textId="4CDEA0EA" w:rsidR="001A783E" w:rsidRPr="001A783E" w:rsidRDefault="001A783E" w:rsidP="001A783E">
            <w:pPr>
              <w:pStyle w:val="NoSpacing"/>
              <w:spacing w:after="120"/>
              <w:jc w:val="right"/>
              <w:rPr>
                <w:rFonts w:eastAsia="Batang"/>
                <w:b/>
                <w:bCs/>
              </w:rPr>
            </w:pPr>
            <w:r w:rsidRPr="001A783E">
              <w:rPr>
                <w:rFonts w:eastAsia="Batang"/>
                <w:b/>
                <w:bCs/>
              </w:rPr>
              <w:t>Telephone:</w:t>
            </w:r>
          </w:p>
        </w:tc>
        <w:tc>
          <w:tcPr>
            <w:tcW w:w="7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1E4D4" w14:textId="77777777" w:rsidR="001A783E" w:rsidRDefault="001A783E" w:rsidP="001C7779">
            <w:pPr>
              <w:pStyle w:val="NoSpacing"/>
              <w:spacing w:after="120"/>
              <w:rPr>
                <w:rFonts w:eastAsia="Batang"/>
              </w:rPr>
            </w:pPr>
          </w:p>
        </w:tc>
      </w:tr>
    </w:tbl>
    <w:p w14:paraId="7DF82134" w14:textId="77777777" w:rsidR="001A783E" w:rsidRDefault="001A783E" w:rsidP="001A783E">
      <w:pPr>
        <w:pStyle w:val="NoSpacing"/>
        <w:rPr>
          <w:rFonts w:eastAsia="Batang"/>
        </w:rPr>
      </w:pPr>
    </w:p>
    <w:p w14:paraId="23501076" w14:textId="0D864489" w:rsidR="00FB0750" w:rsidRPr="00FB0750" w:rsidRDefault="00FB0750" w:rsidP="001C7779">
      <w:pPr>
        <w:pStyle w:val="NoSpacing"/>
        <w:spacing w:after="120"/>
        <w:rPr>
          <w:rFonts w:eastAsia="Batang"/>
        </w:rPr>
      </w:pPr>
      <w:r>
        <w:rPr>
          <w:rFonts w:eastAsia="Batang"/>
        </w:rPr>
        <w:t xml:space="preserve">The day, date, and time of the Club Meeting will be </w:t>
      </w:r>
      <w:r>
        <w:rPr>
          <w:rFonts w:eastAsia="Batang"/>
          <w:b/>
          <w:bCs/>
        </w:rPr>
        <w:t xml:space="preserve">Friday, [date], at 07:00. </w:t>
      </w:r>
      <w:r>
        <w:rPr>
          <w:rFonts w:eastAsia="Batang"/>
        </w:rPr>
        <w:t>Please plan on arriving or signing on to ZOOM 15 minutes early to ensure your set up needs are met. A ZOOM link will be sent via email on day prior to the meeting.</w:t>
      </w:r>
    </w:p>
    <w:p w14:paraId="0B1A9117" w14:textId="63EA01B3" w:rsidR="0065135A" w:rsidRDefault="001A783E" w:rsidP="001C7779">
      <w:pPr>
        <w:pStyle w:val="NoSpacing"/>
        <w:spacing w:after="120"/>
        <w:rPr>
          <w:rFonts w:eastAsia="Batang"/>
        </w:rPr>
      </w:pPr>
      <w:r>
        <w:rPr>
          <w:rFonts w:eastAsia="Batang"/>
        </w:rPr>
        <w:t>All P</w:t>
      </w:r>
      <w:r w:rsidR="0065135A">
        <w:rPr>
          <w:rFonts w:eastAsia="Batang"/>
        </w:rPr>
        <w:t>resentations are recorded and may be published for further Rotary Club and District use.</w:t>
      </w:r>
    </w:p>
    <w:p w14:paraId="2119495F" w14:textId="65E3B798" w:rsidR="0065135A" w:rsidRDefault="0065135A" w:rsidP="001C7779">
      <w:pPr>
        <w:pStyle w:val="NoSpacing"/>
        <w:spacing w:after="120"/>
        <w:rPr>
          <w:rFonts w:eastAsia="Batang"/>
        </w:rPr>
      </w:pPr>
      <w:r>
        <w:rPr>
          <w:rFonts w:eastAsia="Batang"/>
        </w:rPr>
        <w:t>Presenters are asked to limit the length of their presentations to 20-25 minutes and allow for 5 minutes of Q&amp;A.</w:t>
      </w:r>
    </w:p>
    <w:p w14:paraId="6C072858" w14:textId="3B5B7D17" w:rsidR="0065135A" w:rsidRDefault="0065135A" w:rsidP="001C7779">
      <w:pPr>
        <w:pStyle w:val="NoSpacing"/>
        <w:spacing w:after="120"/>
        <w:rPr>
          <w:rFonts w:eastAsia="Batang"/>
        </w:rPr>
      </w:pPr>
      <w:r>
        <w:rPr>
          <w:rFonts w:eastAsia="Batang"/>
        </w:rPr>
        <w:t>Presenters are asked to refrain from comments or themes of a political, religious, or off-color nature.</w:t>
      </w:r>
    </w:p>
    <w:p w14:paraId="15D4F980" w14:textId="0B8D7334" w:rsidR="00F01DA6" w:rsidRPr="00A03483" w:rsidRDefault="00F01DA6" w:rsidP="001C7779">
      <w:pPr>
        <w:pStyle w:val="NoSpacing"/>
        <w:spacing w:after="120"/>
        <w:rPr>
          <w:rFonts w:eastAsia="Batang"/>
        </w:rPr>
      </w:pPr>
      <w:r>
        <w:rPr>
          <w:rFonts w:eastAsia="Batang"/>
        </w:rPr>
        <w:t xml:space="preserve">The information below will be posted on the </w:t>
      </w:r>
      <w:r w:rsidR="00FB0750">
        <w:rPr>
          <w:rFonts w:eastAsia="Batang"/>
        </w:rPr>
        <w:t>Club</w:t>
      </w:r>
      <w:r>
        <w:rPr>
          <w:rFonts w:eastAsia="Batang"/>
        </w:rPr>
        <w:t xml:space="preserve"> website to tell members about your coming presenta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0"/>
        <w:gridCol w:w="4050"/>
        <w:gridCol w:w="1440"/>
        <w:gridCol w:w="5040"/>
      </w:tblGrid>
      <w:tr w:rsidR="00A54BC3" w14:paraId="5B84258B" w14:textId="77777777" w:rsidTr="00A54BC3">
        <w:tc>
          <w:tcPr>
            <w:tcW w:w="10800" w:type="dxa"/>
            <w:gridSpan w:val="4"/>
            <w:tcBorders>
              <w:bottom w:val="single" w:sz="4" w:space="0" w:color="auto"/>
            </w:tcBorders>
          </w:tcPr>
          <w:p w14:paraId="30D44C69" w14:textId="30DCE334" w:rsidR="00A54BC3" w:rsidRDefault="00A54BC3" w:rsidP="00A54BC3">
            <w:pPr>
              <w:pStyle w:val="NoSpacing"/>
              <w:spacing w:after="120"/>
              <w:jc w:val="center"/>
              <w:rPr>
                <w:rFonts w:eastAsia="Batang"/>
                <w:b/>
              </w:rPr>
            </w:pPr>
            <w:r>
              <w:rPr>
                <w:rFonts w:eastAsia="Batang"/>
                <w:b/>
              </w:rPr>
              <w:t>Presentation Title</w:t>
            </w:r>
          </w:p>
        </w:tc>
      </w:tr>
      <w:tr w:rsidR="001A783E" w14:paraId="5335A26E" w14:textId="77777777" w:rsidTr="00C125E5">
        <w:trPr>
          <w:trHeight w:val="422"/>
        </w:trPr>
        <w:tc>
          <w:tcPr>
            <w:tcW w:w="108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67E3D" w14:textId="77777777" w:rsidR="001A783E" w:rsidRDefault="001A783E" w:rsidP="00A54BC3">
            <w:pPr>
              <w:pStyle w:val="NoSpacing"/>
              <w:rPr>
                <w:rFonts w:eastAsia="Batang"/>
                <w:b/>
              </w:rPr>
            </w:pPr>
          </w:p>
        </w:tc>
      </w:tr>
      <w:tr w:rsidR="00A54BC3" w14:paraId="38FD5EF3" w14:textId="77777777" w:rsidTr="00A82038">
        <w:tc>
          <w:tcPr>
            <w:tcW w:w="10800" w:type="dxa"/>
            <w:gridSpan w:val="4"/>
            <w:tcBorders>
              <w:bottom w:val="single" w:sz="4" w:space="0" w:color="auto"/>
            </w:tcBorders>
          </w:tcPr>
          <w:p w14:paraId="1B2A1892" w14:textId="52002E65" w:rsidR="00A54BC3" w:rsidRDefault="00A54BC3" w:rsidP="00A54BC3">
            <w:pPr>
              <w:pStyle w:val="NoSpacing"/>
              <w:tabs>
                <w:tab w:val="left" w:pos="2652"/>
              </w:tabs>
              <w:spacing w:after="120"/>
              <w:jc w:val="center"/>
              <w:rPr>
                <w:rFonts w:eastAsia="Batang"/>
                <w:b/>
              </w:rPr>
            </w:pPr>
            <w:r>
              <w:rPr>
                <w:rFonts w:eastAsia="Batang"/>
                <w:b/>
              </w:rPr>
              <w:t>Description of Topic</w:t>
            </w:r>
          </w:p>
        </w:tc>
      </w:tr>
      <w:tr w:rsidR="001A783E" w14:paraId="70EBCC45" w14:textId="77777777" w:rsidTr="00C125E5">
        <w:trPr>
          <w:trHeight w:val="395"/>
        </w:trPr>
        <w:tc>
          <w:tcPr>
            <w:tcW w:w="108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4B9E0" w14:textId="77777777" w:rsidR="001A783E" w:rsidRDefault="001A783E" w:rsidP="00A54BC3">
            <w:pPr>
              <w:pStyle w:val="NoSpacing"/>
              <w:rPr>
                <w:rFonts w:eastAsia="Batang"/>
                <w:b/>
              </w:rPr>
            </w:pPr>
          </w:p>
        </w:tc>
      </w:tr>
      <w:tr w:rsidR="00A54BC3" w14:paraId="2258807C" w14:textId="77777777" w:rsidTr="00A54BC3">
        <w:tc>
          <w:tcPr>
            <w:tcW w:w="1080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389A3AB" w14:textId="216BA2EE" w:rsidR="00A54BC3" w:rsidRDefault="00A54BC3" w:rsidP="00A54BC3">
            <w:pPr>
              <w:pStyle w:val="NoSpacing"/>
              <w:tabs>
                <w:tab w:val="left" w:pos="3204"/>
              </w:tabs>
              <w:spacing w:after="120"/>
              <w:jc w:val="center"/>
              <w:rPr>
                <w:rFonts w:eastAsia="Batang"/>
                <w:b/>
              </w:rPr>
            </w:pPr>
            <w:r>
              <w:rPr>
                <w:rFonts w:eastAsia="Batang"/>
                <w:b/>
              </w:rPr>
              <w:t>Speaker Biography</w:t>
            </w:r>
          </w:p>
        </w:tc>
      </w:tr>
      <w:tr w:rsidR="001A783E" w14:paraId="0E2D5848" w14:textId="77777777" w:rsidTr="00C125E5">
        <w:trPr>
          <w:trHeight w:val="395"/>
        </w:trPr>
        <w:tc>
          <w:tcPr>
            <w:tcW w:w="108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F71CB" w14:textId="77777777" w:rsidR="001A783E" w:rsidRDefault="001A783E" w:rsidP="00A54BC3">
            <w:pPr>
              <w:pStyle w:val="NoSpacing"/>
              <w:rPr>
                <w:rFonts w:eastAsia="Batang"/>
                <w:b/>
              </w:rPr>
            </w:pPr>
          </w:p>
        </w:tc>
      </w:tr>
      <w:tr w:rsidR="00A54BC3" w14:paraId="61511315" w14:textId="77777777" w:rsidTr="00A54BC3">
        <w:trPr>
          <w:trHeight w:val="387"/>
        </w:trPr>
        <w:tc>
          <w:tcPr>
            <w:tcW w:w="10800" w:type="dxa"/>
            <w:gridSpan w:val="4"/>
            <w:tcBorders>
              <w:top w:val="single" w:sz="4" w:space="0" w:color="auto"/>
            </w:tcBorders>
          </w:tcPr>
          <w:p w14:paraId="39DCA920" w14:textId="576B8AE4" w:rsidR="00A54BC3" w:rsidRDefault="00A54BC3" w:rsidP="00A54BC3">
            <w:pPr>
              <w:pStyle w:val="NoSpacing"/>
              <w:jc w:val="center"/>
              <w:rPr>
                <w:rFonts w:eastAsia="Batang"/>
                <w:b/>
              </w:rPr>
            </w:pPr>
            <w:r w:rsidRPr="00F05681">
              <w:rPr>
                <w:rFonts w:eastAsia="Batang"/>
                <w:b/>
              </w:rPr>
              <w:t>A/V Needs</w:t>
            </w:r>
          </w:p>
        </w:tc>
      </w:tr>
      <w:tr w:rsidR="00A54BC3" w14:paraId="7ABD6BBF" w14:textId="77777777" w:rsidTr="00A54BC3"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56141" w14:textId="77777777" w:rsidR="00A54BC3" w:rsidRDefault="00A54BC3" w:rsidP="00A54BC3">
            <w:pPr>
              <w:pStyle w:val="NoSpacing"/>
              <w:rPr>
                <w:rFonts w:eastAsia="Batang"/>
                <w:b/>
              </w:rPr>
            </w:pPr>
          </w:p>
        </w:tc>
        <w:tc>
          <w:tcPr>
            <w:tcW w:w="5490" w:type="dxa"/>
            <w:gridSpan w:val="2"/>
            <w:tcBorders>
              <w:left w:val="single" w:sz="4" w:space="0" w:color="auto"/>
            </w:tcBorders>
          </w:tcPr>
          <w:p w14:paraId="3D60BCED" w14:textId="58B782B7" w:rsidR="00A54BC3" w:rsidRDefault="00A54BC3" w:rsidP="00A54BC3">
            <w:pPr>
              <w:pStyle w:val="NoSpacing"/>
              <w:rPr>
                <w:rFonts w:eastAsia="Batang"/>
                <w:b/>
              </w:rPr>
            </w:pPr>
            <w:r>
              <w:rPr>
                <w:rFonts w:eastAsia="Batang"/>
                <w:bCs/>
              </w:rPr>
              <w:t>The speaker will be present at the meeting location of</w:t>
            </w:r>
            <w:r>
              <w:rPr>
                <w:rFonts w:eastAsia="Batang"/>
                <w:bCs/>
              </w:rPr>
              <w:t>:</w:t>
            </w:r>
          </w:p>
        </w:tc>
        <w:tc>
          <w:tcPr>
            <w:tcW w:w="5040" w:type="dxa"/>
          </w:tcPr>
          <w:p w14:paraId="420CA908" w14:textId="69536D81" w:rsidR="00A54BC3" w:rsidRDefault="00C125E5" w:rsidP="00A54BC3">
            <w:pPr>
              <w:pStyle w:val="NoSpacing"/>
              <w:rPr>
                <w:rFonts w:eastAsia="Batang"/>
                <w:b/>
              </w:rPr>
            </w:pPr>
            <w:r>
              <w:rPr>
                <w:rFonts w:eastAsia="Batang"/>
                <w:b/>
              </w:rPr>
              <w:t>CG Public House</w:t>
            </w:r>
          </w:p>
        </w:tc>
      </w:tr>
      <w:tr w:rsidR="00A54BC3" w14:paraId="57973A0D" w14:textId="77777777" w:rsidTr="00A54BC3">
        <w:tc>
          <w:tcPr>
            <w:tcW w:w="270" w:type="dxa"/>
            <w:tcBorders>
              <w:top w:val="single" w:sz="4" w:space="0" w:color="auto"/>
              <w:bottom w:val="single" w:sz="4" w:space="0" w:color="auto"/>
            </w:tcBorders>
          </w:tcPr>
          <w:p w14:paraId="31061E68" w14:textId="77777777" w:rsidR="00A54BC3" w:rsidRDefault="00A54BC3" w:rsidP="00A54BC3">
            <w:pPr>
              <w:pStyle w:val="NoSpacing"/>
              <w:rPr>
                <w:rFonts w:eastAsia="Batang"/>
                <w:b/>
              </w:rPr>
            </w:pPr>
          </w:p>
        </w:tc>
        <w:tc>
          <w:tcPr>
            <w:tcW w:w="5490" w:type="dxa"/>
            <w:gridSpan w:val="2"/>
          </w:tcPr>
          <w:p w14:paraId="52C947AF" w14:textId="77777777" w:rsidR="00A54BC3" w:rsidRDefault="00A54BC3" w:rsidP="00A54BC3">
            <w:pPr>
              <w:pStyle w:val="NoSpacing"/>
              <w:rPr>
                <w:rFonts w:eastAsia="Batang"/>
                <w:bCs/>
              </w:rPr>
            </w:pPr>
          </w:p>
        </w:tc>
        <w:tc>
          <w:tcPr>
            <w:tcW w:w="5040" w:type="dxa"/>
          </w:tcPr>
          <w:p w14:paraId="0ECFDE7E" w14:textId="3CF3C6B5" w:rsidR="00A54BC3" w:rsidRDefault="00C125E5" w:rsidP="00A54BC3">
            <w:pPr>
              <w:pStyle w:val="NoSpacing"/>
              <w:rPr>
                <w:rFonts w:eastAsia="Batang"/>
                <w:b/>
              </w:rPr>
            </w:pPr>
            <w:r>
              <w:rPr>
                <w:rFonts w:eastAsia="Batang"/>
                <w:b/>
              </w:rPr>
              <w:t>9221 W Clearwater Ave, Kennewick</w:t>
            </w:r>
          </w:p>
        </w:tc>
      </w:tr>
      <w:tr w:rsidR="00A54BC3" w14:paraId="3F7C7086" w14:textId="77777777" w:rsidTr="00A54BC3">
        <w:trPr>
          <w:trHeight w:val="282"/>
        </w:trPr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CA8CD" w14:textId="77777777" w:rsidR="00A54BC3" w:rsidRDefault="00A54BC3" w:rsidP="00A54BC3">
            <w:pPr>
              <w:pStyle w:val="NoSpacing"/>
              <w:rPr>
                <w:rFonts w:eastAsia="Batang"/>
                <w:b/>
              </w:rPr>
            </w:pPr>
          </w:p>
        </w:tc>
        <w:tc>
          <w:tcPr>
            <w:tcW w:w="10530" w:type="dxa"/>
            <w:gridSpan w:val="3"/>
            <w:tcBorders>
              <w:left w:val="single" w:sz="4" w:space="0" w:color="auto"/>
            </w:tcBorders>
          </w:tcPr>
          <w:p w14:paraId="0EF74771" w14:textId="22EFB4E9" w:rsidR="00A54BC3" w:rsidRDefault="00A54BC3" w:rsidP="00A54BC3">
            <w:pPr>
              <w:pStyle w:val="NoSpacing"/>
              <w:rPr>
                <w:rFonts w:eastAsia="Batang"/>
                <w:b/>
              </w:rPr>
            </w:pPr>
            <w:r>
              <w:rPr>
                <w:rFonts w:eastAsia="Batang"/>
                <w:bCs/>
              </w:rPr>
              <w:t>The speaker will offer the presentation remotely through the Club supplied ZOOM interface.</w:t>
            </w:r>
          </w:p>
        </w:tc>
      </w:tr>
      <w:tr w:rsidR="00A54BC3" w:rsidRPr="00C125E5" w14:paraId="3D82F7B6" w14:textId="77777777" w:rsidTr="00C125E5">
        <w:trPr>
          <w:trHeight w:val="80"/>
        </w:trPr>
        <w:tc>
          <w:tcPr>
            <w:tcW w:w="270" w:type="dxa"/>
            <w:tcBorders>
              <w:top w:val="single" w:sz="4" w:space="0" w:color="auto"/>
              <w:bottom w:val="single" w:sz="4" w:space="0" w:color="auto"/>
            </w:tcBorders>
          </w:tcPr>
          <w:p w14:paraId="007ECCA6" w14:textId="77777777" w:rsidR="00A54BC3" w:rsidRPr="00C125E5" w:rsidRDefault="00A54BC3" w:rsidP="00A54BC3">
            <w:pPr>
              <w:pStyle w:val="NoSpacing"/>
              <w:rPr>
                <w:rFonts w:eastAsia="Batang"/>
                <w:b/>
                <w:sz w:val="8"/>
                <w:szCs w:val="8"/>
              </w:rPr>
            </w:pPr>
          </w:p>
        </w:tc>
        <w:tc>
          <w:tcPr>
            <w:tcW w:w="10530" w:type="dxa"/>
            <w:gridSpan w:val="3"/>
          </w:tcPr>
          <w:p w14:paraId="1B7DA07F" w14:textId="77777777" w:rsidR="00A54BC3" w:rsidRPr="00C125E5" w:rsidRDefault="00A54BC3" w:rsidP="00A54BC3">
            <w:pPr>
              <w:pStyle w:val="NoSpacing"/>
              <w:rPr>
                <w:rFonts w:eastAsia="Batang"/>
                <w:bCs/>
                <w:sz w:val="8"/>
                <w:szCs w:val="8"/>
              </w:rPr>
            </w:pPr>
          </w:p>
        </w:tc>
      </w:tr>
      <w:tr w:rsidR="00A54BC3" w14:paraId="546E3B2C" w14:textId="77777777" w:rsidTr="00C125E5">
        <w:trPr>
          <w:trHeight w:val="282"/>
        </w:trPr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62F60" w14:textId="77777777" w:rsidR="00A54BC3" w:rsidRDefault="00A54BC3" w:rsidP="00A54BC3">
            <w:pPr>
              <w:pStyle w:val="NoSpacing"/>
              <w:rPr>
                <w:rFonts w:eastAsia="Batang"/>
                <w:b/>
              </w:rPr>
            </w:pPr>
          </w:p>
        </w:tc>
        <w:tc>
          <w:tcPr>
            <w:tcW w:w="10530" w:type="dxa"/>
            <w:gridSpan w:val="3"/>
            <w:tcBorders>
              <w:left w:val="single" w:sz="4" w:space="0" w:color="auto"/>
            </w:tcBorders>
          </w:tcPr>
          <w:p w14:paraId="6776D249" w14:textId="77900D6E" w:rsidR="00A54BC3" w:rsidRDefault="00A54BC3" w:rsidP="00A54BC3">
            <w:pPr>
              <w:pStyle w:val="NoSpacing"/>
              <w:rPr>
                <w:rFonts w:eastAsia="Batang"/>
                <w:b/>
              </w:rPr>
            </w:pPr>
            <w:r>
              <w:rPr>
                <w:rFonts w:eastAsia="Batang"/>
                <w:bCs/>
              </w:rPr>
              <w:t>A PowerPoint presentation will be managed by the speaker. The speaker will need Co-Host Access to</w:t>
            </w:r>
            <w:r>
              <w:rPr>
                <w:rFonts w:eastAsia="Batang"/>
                <w:bCs/>
              </w:rPr>
              <w:t xml:space="preserve"> </w:t>
            </w:r>
          </w:p>
        </w:tc>
      </w:tr>
      <w:tr w:rsidR="00A54BC3" w14:paraId="5361DE82" w14:textId="77777777" w:rsidTr="00C125E5">
        <w:trPr>
          <w:trHeight w:val="282"/>
        </w:trPr>
        <w:tc>
          <w:tcPr>
            <w:tcW w:w="270" w:type="dxa"/>
            <w:tcBorders>
              <w:top w:val="single" w:sz="4" w:space="0" w:color="auto"/>
            </w:tcBorders>
          </w:tcPr>
          <w:p w14:paraId="17B897DC" w14:textId="77777777" w:rsidR="00A54BC3" w:rsidRDefault="00A54BC3" w:rsidP="00A54BC3">
            <w:pPr>
              <w:pStyle w:val="NoSpacing"/>
              <w:rPr>
                <w:rFonts w:eastAsia="Batang"/>
                <w:b/>
              </w:rPr>
            </w:pPr>
          </w:p>
        </w:tc>
        <w:tc>
          <w:tcPr>
            <w:tcW w:w="10530" w:type="dxa"/>
            <w:gridSpan w:val="3"/>
          </w:tcPr>
          <w:p w14:paraId="1FA68C52" w14:textId="6C601E75" w:rsidR="00A54BC3" w:rsidRDefault="00C125E5" w:rsidP="00A54BC3">
            <w:pPr>
              <w:pStyle w:val="NoSpacing"/>
              <w:rPr>
                <w:rFonts w:eastAsia="Batang"/>
                <w:bCs/>
              </w:rPr>
            </w:pPr>
            <w:r>
              <w:rPr>
                <w:rFonts w:eastAsia="Batang"/>
                <w:bCs/>
              </w:rPr>
              <w:t>Share his/her screen.</w:t>
            </w:r>
            <w:r>
              <w:rPr>
                <w:rFonts w:eastAsia="Batang"/>
                <w:bCs/>
              </w:rPr>
              <w:tab/>
            </w:r>
          </w:p>
        </w:tc>
      </w:tr>
      <w:tr w:rsidR="00A54BC3" w:rsidRPr="00C125E5" w14:paraId="14F4BE4D" w14:textId="77777777" w:rsidTr="00C125E5">
        <w:trPr>
          <w:trHeight w:val="68"/>
        </w:trPr>
        <w:tc>
          <w:tcPr>
            <w:tcW w:w="270" w:type="dxa"/>
            <w:tcBorders>
              <w:bottom w:val="single" w:sz="4" w:space="0" w:color="auto"/>
            </w:tcBorders>
          </w:tcPr>
          <w:p w14:paraId="12BD8833" w14:textId="77777777" w:rsidR="00A54BC3" w:rsidRPr="00C125E5" w:rsidRDefault="00A54BC3" w:rsidP="00A54BC3">
            <w:pPr>
              <w:pStyle w:val="NoSpacing"/>
              <w:rPr>
                <w:rFonts w:eastAsia="Batang"/>
                <w:b/>
                <w:sz w:val="8"/>
                <w:szCs w:val="8"/>
              </w:rPr>
            </w:pPr>
          </w:p>
        </w:tc>
        <w:tc>
          <w:tcPr>
            <w:tcW w:w="10530" w:type="dxa"/>
            <w:gridSpan w:val="3"/>
          </w:tcPr>
          <w:p w14:paraId="0C1ECEEB" w14:textId="77777777" w:rsidR="00A54BC3" w:rsidRPr="00C125E5" w:rsidRDefault="00A54BC3" w:rsidP="00A54BC3">
            <w:pPr>
              <w:pStyle w:val="NoSpacing"/>
              <w:rPr>
                <w:rFonts w:eastAsia="Batang"/>
                <w:bCs/>
                <w:sz w:val="8"/>
                <w:szCs w:val="8"/>
              </w:rPr>
            </w:pPr>
          </w:p>
        </w:tc>
      </w:tr>
      <w:tr w:rsidR="00A54BC3" w14:paraId="0468B87A" w14:textId="77777777" w:rsidTr="00C125E5">
        <w:trPr>
          <w:trHeight w:val="282"/>
        </w:trPr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FE7BA" w14:textId="77777777" w:rsidR="00A54BC3" w:rsidRDefault="00A54BC3" w:rsidP="00A54BC3">
            <w:pPr>
              <w:pStyle w:val="NoSpacing"/>
              <w:rPr>
                <w:rFonts w:eastAsia="Batang"/>
                <w:b/>
              </w:rPr>
            </w:pPr>
          </w:p>
        </w:tc>
        <w:tc>
          <w:tcPr>
            <w:tcW w:w="10530" w:type="dxa"/>
            <w:gridSpan w:val="3"/>
            <w:tcBorders>
              <w:left w:val="single" w:sz="4" w:space="0" w:color="auto"/>
            </w:tcBorders>
          </w:tcPr>
          <w:p w14:paraId="23E0DC1B" w14:textId="502C2607" w:rsidR="00A54BC3" w:rsidRDefault="00A54BC3" w:rsidP="00A54BC3">
            <w:pPr>
              <w:pStyle w:val="NoSpacing"/>
              <w:rPr>
                <w:rFonts w:eastAsia="Batang"/>
                <w:b/>
              </w:rPr>
            </w:pPr>
            <w:r>
              <w:rPr>
                <w:rFonts w:eastAsia="Batang"/>
                <w:bCs/>
              </w:rPr>
              <w:t>A PowerPoint presentation will be provided on a thumb drive and managed by the AV Tech.</w:t>
            </w:r>
          </w:p>
        </w:tc>
      </w:tr>
      <w:tr w:rsidR="00A54BC3" w:rsidRPr="00C125E5" w14:paraId="1080B6D3" w14:textId="77777777" w:rsidTr="00C125E5">
        <w:trPr>
          <w:trHeight w:val="89"/>
        </w:trPr>
        <w:tc>
          <w:tcPr>
            <w:tcW w:w="270" w:type="dxa"/>
            <w:tcBorders>
              <w:top w:val="single" w:sz="4" w:space="0" w:color="auto"/>
              <w:bottom w:val="single" w:sz="4" w:space="0" w:color="auto"/>
            </w:tcBorders>
          </w:tcPr>
          <w:p w14:paraId="2456E0F2" w14:textId="77777777" w:rsidR="00A54BC3" w:rsidRPr="00C125E5" w:rsidRDefault="00A54BC3" w:rsidP="00A54BC3">
            <w:pPr>
              <w:pStyle w:val="NoSpacing"/>
              <w:rPr>
                <w:rFonts w:eastAsia="Batang"/>
                <w:b/>
                <w:sz w:val="8"/>
                <w:szCs w:val="8"/>
              </w:rPr>
            </w:pPr>
          </w:p>
        </w:tc>
        <w:tc>
          <w:tcPr>
            <w:tcW w:w="10530" w:type="dxa"/>
            <w:gridSpan w:val="3"/>
          </w:tcPr>
          <w:p w14:paraId="34007477" w14:textId="77777777" w:rsidR="00A54BC3" w:rsidRPr="00C125E5" w:rsidRDefault="00A54BC3" w:rsidP="00A54BC3">
            <w:pPr>
              <w:pStyle w:val="NoSpacing"/>
              <w:rPr>
                <w:rFonts w:eastAsia="Batang"/>
                <w:bCs/>
                <w:sz w:val="8"/>
                <w:szCs w:val="8"/>
              </w:rPr>
            </w:pPr>
          </w:p>
        </w:tc>
      </w:tr>
      <w:tr w:rsidR="00A54BC3" w14:paraId="1B57BAF3" w14:textId="77777777" w:rsidTr="00C125E5">
        <w:trPr>
          <w:trHeight w:val="282"/>
        </w:trPr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311C1" w14:textId="77777777" w:rsidR="00A54BC3" w:rsidRDefault="00A54BC3" w:rsidP="00A54BC3">
            <w:pPr>
              <w:pStyle w:val="NoSpacing"/>
              <w:rPr>
                <w:rFonts w:eastAsia="Batang"/>
                <w:b/>
              </w:rPr>
            </w:pPr>
          </w:p>
        </w:tc>
        <w:tc>
          <w:tcPr>
            <w:tcW w:w="10530" w:type="dxa"/>
            <w:gridSpan w:val="3"/>
            <w:tcBorders>
              <w:left w:val="single" w:sz="4" w:space="0" w:color="auto"/>
            </w:tcBorders>
          </w:tcPr>
          <w:p w14:paraId="4079CA6E" w14:textId="17C0704D" w:rsidR="00A54BC3" w:rsidRDefault="00A54BC3" w:rsidP="00A54BC3">
            <w:pPr>
              <w:pStyle w:val="NoSpacing"/>
              <w:rPr>
                <w:rFonts w:eastAsia="Batang"/>
                <w:b/>
              </w:rPr>
            </w:pPr>
            <w:r>
              <w:rPr>
                <w:rFonts w:eastAsia="Batang"/>
                <w:bCs/>
              </w:rPr>
              <w:t>A video will be provided on a thumb drive and managed by the AV Tech.</w:t>
            </w:r>
          </w:p>
        </w:tc>
      </w:tr>
      <w:tr w:rsidR="00A54BC3" w:rsidRPr="00C125E5" w14:paraId="29440CF1" w14:textId="77777777" w:rsidTr="00C125E5">
        <w:trPr>
          <w:trHeight w:val="58"/>
        </w:trPr>
        <w:tc>
          <w:tcPr>
            <w:tcW w:w="270" w:type="dxa"/>
            <w:tcBorders>
              <w:top w:val="single" w:sz="4" w:space="0" w:color="auto"/>
              <w:bottom w:val="single" w:sz="4" w:space="0" w:color="auto"/>
            </w:tcBorders>
          </w:tcPr>
          <w:p w14:paraId="420B4E82" w14:textId="77777777" w:rsidR="00A54BC3" w:rsidRPr="00C125E5" w:rsidRDefault="00A54BC3" w:rsidP="00A54BC3">
            <w:pPr>
              <w:pStyle w:val="NoSpacing"/>
              <w:rPr>
                <w:rFonts w:eastAsia="Batang"/>
                <w:b/>
                <w:sz w:val="8"/>
                <w:szCs w:val="8"/>
              </w:rPr>
            </w:pPr>
          </w:p>
        </w:tc>
        <w:tc>
          <w:tcPr>
            <w:tcW w:w="10530" w:type="dxa"/>
            <w:gridSpan w:val="3"/>
          </w:tcPr>
          <w:p w14:paraId="46CFB448" w14:textId="77777777" w:rsidR="00A54BC3" w:rsidRPr="00C125E5" w:rsidRDefault="00A54BC3" w:rsidP="00A54BC3">
            <w:pPr>
              <w:pStyle w:val="NoSpacing"/>
              <w:rPr>
                <w:rFonts w:eastAsia="Batang"/>
                <w:bCs/>
                <w:sz w:val="8"/>
                <w:szCs w:val="8"/>
              </w:rPr>
            </w:pPr>
          </w:p>
        </w:tc>
      </w:tr>
      <w:tr w:rsidR="00C125E5" w14:paraId="14AE9F24" w14:textId="77777777" w:rsidTr="00C125E5"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464DC" w14:textId="77777777" w:rsidR="00C125E5" w:rsidRDefault="00C125E5" w:rsidP="00A54BC3">
            <w:pPr>
              <w:pStyle w:val="NoSpacing"/>
              <w:rPr>
                <w:rFonts w:eastAsia="Batang"/>
                <w:b/>
              </w:rPr>
            </w:pPr>
          </w:p>
        </w:tc>
        <w:tc>
          <w:tcPr>
            <w:tcW w:w="4050" w:type="dxa"/>
            <w:tcBorders>
              <w:left w:val="single" w:sz="4" w:space="0" w:color="auto"/>
            </w:tcBorders>
          </w:tcPr>
          <w:p w14:paraId="74EE2409" w14:textId="7E4BB073" w:rsidR="00C125E5" w:rsidRDefault="00C125E5" w:rsidP="00A54BC3">
            <w:pPr>
              <w:pStyle w:val="NoSpacing"/>
              <w:rPr>
                <w:rFonts w:eastAsia="Batang"/>
                <w:b/>
              </w:rPr>
            </w:pPr>
            <w:r>
              <w:rPr>
                <w:rFonts w:eastAsia="Batang"/>
                <w:bCs/>
              </w:rPr>
              <w:t>A video will be presented from a</w:t>
            </w:r>
            <w:r>
              <w:rPr>
                <w:rFonts w:eastAsia="Batang"/>
                <w:bCs/>
              </w:rPr>
              <w:t xml:space="preserve"> URL:</w:t>
            </w:r>
          </w:p>
        </w:tc>
        <w:tc>
          <w:tcPr>
            <w:tcW w:w="6480" w:type="dxa"/>
            <w:gridSpan w:val="2"/>
            <w:vMerge w:val="restart"/>
          </w:tcPr>
          <w:p w14:paraId="163BF18E" w14:textId="50174D4E" w:rsidR="00C125E5" w:rsidRDefault="00C125E5" w:rsidP="00A54BC3">
            <w:pPr>
              <w:pStyle w:val="NoSpacing"/>
              <w:rPr>
                <w:rFonts w:eastAsia="Batang"/>
                <w:b/>
              </w:rPr>
            </w:pPr>
            <w:r>
              <w:rPr>
                <w:rFonts w:eastAsia="Batang"/>
                <w:b/>
              </w:rPr>
              <w:t>https://</w:t>
            </w:r>
          </w:p>
        </w:tc>
      </w:tr>
      <w:tr w:rsidR="00C125E5" w14:paraId="4B1BD909" w14:textId="77777777" w:rsidTr="00C125E5">
        <w:tc>
          <w:tcPr>
            <w:tcW w:w="270" w:type="dxa"/>
            <w:tcBorders>
              <w:top w:val="single" w:sz="4" w:space="0" w:color="auto"/>
            </w:tcBorders>
          </w:tcPr>
          <w:p w14:paraId="392D3274" w14:textId="77777777" w:rsidR="00C125E5" w:rsidRDefault="00C125E5" w:rsidP="00A54BC3">
            <w:pPr>
              <w:pStyle w:val="NoSpacing"/>
              <w:rPr>
                <w:rFonts w:eastAsia="Batang"/>
                <w:b/>
              </w:rPr>
            </w:pPr>
          </w:p>
        </w:tc>
        <w:tc>
          <w:tcPr>
            <w:tcW w:w="4050" w:type="dxa"/>
          </w:tcPr>
          <w:p w14:paraId="15F55BA4" w14:textId="06621587" w:rsidR="00C125E5" w:rsidRDefault="00C125E5" w:rsidP="00A54BC3">
            <w:pPr>
              <w:pStyle w:val="NoSpacing"/>
              <w:rPr>
                <w:rFonts w:eastAsia="Batang"/>
                <w:bCs/>
              </w:rPr>
            </w:pPr>
            <w:r>
              <w:rPr>
                <w:rFonts w:eastAsia="Batang"/>
                <w:bCs/>
              </w:rPr>
              <w:t>and managed by the AV Tech.</w:t>
            </w:r>
          </w:p>
        </w:tc>
        <w:tc>
          <w:tcPr>
            <w:tcW w:w="6480" w:type="dxa"/>
            <w:gridSpan w:val="2"/>
            <w:vMerge/>
          </w:tcPr>
          <w:p w14:paraId="00C971B5" w14:textId="77777777" w:rsidR="00C125E5" w:rsidRDefault="00C125E5" w:rsidP="00A54BC3">
            <w:pPr>
              <w:pStyle w:val="NoSpacing"/>
              <w:rPr>
                <w:rFonts w:eastAsia="Batang"/>
                <w:b/>
              </w:rPr>
            </w:pPr>
          </w:p>
        </w:tc>
      </w:tr>
      <w:tr w:rsidR="00C125E5" w:rsidRPr="00C125E5" w14:paraId="64755518" w14:textId="77777777" w:rsidTr="00C125E5">
        <w:tc>
          <w:tcPr>
            <w:tcW w:w="270" w:type="dxa"/>
            <w:tcBorders>
              <w:bottom w:val="single" w:sz="4" w:space="0" w:color="auto"/>
            </w:tcBorders>
          </w:tcPr>
          <w:p w14:paraId="4D3FEA8F" w14:textId="77777777" w:rsidR="00C125E5" w:rsidRPr="00C125E5" w:rsidRDefault="00C125E5" w:rsidP="00A54BC3">
            <w:pPr>
              <w:pStyle w:val="NoSpacing"/>
              <w:rPr>
                <w:rFonts w:eastAsia="Batang"/>
                <w:b/>
                <w:sz w:val="8"/>
                <w:szCs w:val="8"/>
              </w:rPr>
            </w:pPr>
          </w:p>
        </w:tc>
        <w:tc>
          <w:tcPr>
            <w:tcW w:w="4050" w:type="dxa"/>
          </w:tcPr>
          <w:p w14:paraId="28165F4B" w14:textId="77777777" w:rsidR="00C125E5" w:rsidRPr="00C125E5" w:rsidRDefault="00C125E5" w:rsidP="00A54BC3">
            <w:pPr>
              <w:pStyle w:val="NoSpacing"/>
              <w:rPr>
                <w:rFonts w:eastAsia="Batang"/>
                <w:bCs/>
                <w:sz w:val="8"/>
                <w:szCs w:val="8"/>
              </w:rPr>
            </w:pPr>
          </w:p>
        </w:tc>
        <w:tc>
          <w:tcPr>
            <w:tcW w:w="6480" w:type="dxa"/>
            <w:gridSpan w:val="2"/>
          </w:tcPr>
          <w:p w14:paraId="7D5296EF" w14:textId="77777777" w:rsidR="00C125E5" w:rsidRPr="00C125E5" w:rsidRDefault="00C125E5" w:rsidP="00A54BC3">
            <w:pPr>
              <w:pStyle w:val="NoSpacing"/>
              <w:rPr>
                <w:rFonts w:eastAsia="Batang"/>
                <w:b/>
                <w:sz w:val="8"/>
                <w:szCs w:val="8"/>
              </w:rPr>
            </w:pPr>
          </w:p>
        </w:tc>
      </w:tr>
      <w:tr w:rsidR="00C125E5" w14:paraId="2D6B68A0" w14:textId="77777777" w:rsidTr="00C125E5"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9C94C" w14:textId="77777777" w:rsidR="00C125E5" w:rsidRDefault="00C125E5" w:rsidP="00A54BC3">
            <w:pPr>
              <w:pStyle w:val="NoSpacing"/>
              <w:rPr>
                <w:rFonts w:eastAsia="Batang"/>
                <w:b/>
              </w:rPr>
            </w:pPr>
          </w:p>
        </w:tc>
        <w:tc>
          <w:tcPr>
            <w:tcW w:w="10530" w:type="dxa"/>
            <w:gridSpan w:val="3"/>
            <w:tcBorders>
              <w:left w:val="single" w:sz="4" w:space="0" w:color="auto"/>
            </w:tcBorders>
          </w:tcPr>
          <w:p w14:paraId="5FB13C83" w14:textId="05886612" w:rsidR="00C125E5" w:rsidRDefault="00C125E5" w:rsidP="00A54BC3">
            <w:pPr>
              <w:pStyle w:val="NoSpacing"/>
              <w:rPr>
                <w:rFonts w:eastAsia="Batang"/>
                <w:b/>
              </w:rPr>
            </w:pPr>
            <w:r>
              <w:rPr>
                <w:rFonts w:eastAsia="Batang"/>
                <w:bCs/>
              </w:rPr>
              <w:t>Please list other needs not included above:</w:t>
            </w:r>
          </w:p>
        </w:tc>
      </w:tr>
      <w:tr w:rsidR="00C125E5" w:rsidRPr="00C125E5" w14:paraId="6EF90FA4" w14:textId="77777777" w:rsidTr="00C125E5">
        <w:trPr>
          <w:trHeight w:val="58"/>
        </w:trPr>
        <w:tc>
          <w:tcPr>
            <w:tcW w:w="270" w:type="dxa"/>
            <w:tcBorders>
              <w:top w:val="single" w:sz="4" w:space="0" w:color="auto"/>
            </w:tcBorders>
          </w:tcPr>
          <w:p w14:paraId="0118DF01" w14:textId="77777777" w:rsidR="00C125E5" w:rsidRPr="00C125E5" w:rsidRDefault="00C125E5" w:rsidP="00A54BC3">
            <w:pPr>
              <w:pStyle w:val="NoSpacing"/>
              <w:rPr>
                <w:rFonts w:eastAsia="Batang"/>
                <w:b/>
                <w:sz w:val="8"/>
                <w:szCs w:val="8"/>
              </w:rPr>
            </w:pPr>
          </w:p>
        </w:tc>
        <w:tc>
          <w:tcPr>
            <w:tcW w:w="10530" w:type="dxa"/>
            <w:gridSpan w:val="3"/>
            <w:tcBorders>
              <w:left w:val="nil"/>
              <w:bottom w:val="single" w:sz="4" w:space="0" w:color="auto"/>
            </w:tcBorders>
          </w:tcPr>
          <w:p w14:paraId="322FCDDB" w14:textId="77777777" w:rsidR="00C125E5" w:rsidRPr="00C125E5" w:rsidRDefault="00C125E5" w:rsidP="00A54BC3">
            <w:pPr>
              <w:pStyle w:val="NoSpacing"/>
              <w:rPr>
                <w:rFonts w:eastAsia="Batang"/>
                <w:bCs/>
                <w:sz w:val="8"/>
                <w:szCs w:val="8"/>
              </w:rPr>
            </w:pPr>
          </w:p>
        </w:tc>
      </w:tr>
      <w:tr w:rsidR="00C125E5" w:rsidRPr="00C125E5" w14:paraId="067F3D53" w14:textId="77777777" w:rsidTr="00C125E5">
        <w:trPr>
          <w:trHeight w:val="386"/>
        </w:trPr>
        <w:tc>
          <w:tcPr>
            <w:tcW w:w="270" w:type="dxa"/>
            <w:tcBorders>
              <w:right w:val="single" w:sz="4" w:space="0" w:color="auto"/>
            </w:tcBorders>
          </w:tcPr>
          <w:p w14:paraId="582399B4" w14:textId="77777777" w:rsidR="00C125E5" w:rsidRPr="00C125E5" w:rsidRDefault="00C125E5" w:rsidP="00A54BC3">
            <w:pPr>
              <w:pStyle w:val="NoSpacing"/>
              <w:rPr>
                <w:rFonts w:eastAsia="Batang"/>
                <w:b/>
              </w:rPr>
            </w:pPr>
          </w:p>
        </w:tc>
        <w:tc>
          <w:tcPr>
            <w:tcW w:w="105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C73B1" w14:textId="77777777" w:rsidR="00C125E5" w:rsidRPr="00C125E5" w:rsidRDefault="00C125E5" w:rsidP="00A54BC3">
            <w:pPr>
              <w:pStyle w:val="NoSpacing"/>
              <w:rPr>
                <w:rFonts w:eastAsia="Batang"/>
                <w:bCs/>
              </w:rPr>
            </w:pPr>
          </w:p>
        </w:tc>
      </w:tr>
    </w:tbl>
    <w:p w14:paraId="24A8503B" w14:textId="062417BA" w:rsidR="001A783E" w:rsidRPr="00FB0750" w:rsidRDefault="001A783E" w:rsidP="001C7779">
      <w:pPr>
        <w:pStyle w:val="NoSpacing"/>
        <w:spacing w:after="120"/>
        <w:rPr>
          <w:rFonts w:eastAsia="Batang"/>
          <w:bCs/>
          <w:sz w:val="2"/>
          <w:szCs w:val="2"/>
          <w:u w:val="single"/>
        </w:rPr>
      </w:pPr>
    </w:p>
    <w:sectPr w:rsidR="001A783E" w:rsidRPr="00FB0750" w:rsidSect="00F01DA6">
      <w:headerReference w:type="even" r:id="rId8"/>
      <w:headerReference w:type="default" r:id="rId9"/>
      <w:pgSz w:w="12240" w:h="15840"/>
      <w:pgMar w:top="1890" w:right="720" w:bottom="720" w:left="72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43E2B8" w14:textId="77777777" w:rsidR="00022F2A" w:rsidRDefault="00022F2A" w:rsidP="00825DFA">
      <w:r>
        <w:separator/>
      </w:r>
    </w:p>
  </w:endnote>
  <w:endnote w:type="continuationSeparator" w:id="0">
    <w:p w14:paraId="71E7CF07" w14:textId="77777777" w:rsidR="00022F2A" w:rsidRDefault="00022F2A" w:rsidP="00825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13D917" w14:textId="77777777" w:rsidR="00022F2A" w:rsidRDefault="00022F2A" w:rsidP="00825DFA">
      <w:r>
        <w:separator/>
      </w:r>
    </w:p>
  </w:footnote>
  <w:footnote w:type="continuationSeparator" w:id="0">
    <w:p w14:paraId="73B2012A" w14:textId="77777777" w:rsidR="00022F2A" w:rsidRDefault="00022F2A" w:rsidP="00825D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05F125" w14:textId="5E87205D" w:rsidR="00855523" w:rsidRDefault="00855523">
    <w:pPr>
      <w:pStyle w:val="Header"/>
    </w:pPr>
    <w:r>
      <w:rPr>
        <w:noProof/>
      </w:rPr>
      <w:drawing>
        <wp:inline distT="0" distB="0" distL="0" distR="0" wp14:anchorId="4489E54A" wp14:editId="792E21B8">
          <wp:extent cx="951230" cy="914400"/>
          <wp:effectExtent l="0" t="0" r="127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1230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Pr="00855523">
      <w:rPr>
        <w:rFonts w:eastAsia="Batang"/>
        <w:b/>
        <w:sz w:val="32"/>
        <w:szCs w:val="32"/>
      </w:rPr>
      <w:t xml:space="preserve"> </w:t>
    </w:r>
    <w:r w:rsidRPr="0079012D">
      <w:rPr>
        <w:rFonts w:eastAsia="Batang"/>
        <w:b/>
        <w:sz w:val="32"/>
        <w:szCs w:val="32"/>
      </w:rPr>
      <w:t xml:space="preserve"> </w:t>
    </w:r>
    <w:r w:rsidR="00C56BF4">
      <w:rPr>
        <w:rFonts w:eastAsia="Batang"/>
        <w:b/>
        <w:sz w:val="32"/>
        <w:szCs w:val="32"/>
      </w:rPr>
      <w:t xml:space="preserve">Walla Walla </w:t>
    </w:r>
    <w:r w:rsidRPr="0079012D">
      <w:rPr>
        <w:rFonts w:eastAsia="Batang"/>
        <w:b/>
        <w:sz w:val="32"/>
        <w:szCs w:val="32"/>
      </w:rPr>
      <w:t xml:space="preserve">Rotary Program Speaker </w:t>
    </w:r>
    <w:r>
      <w:rPr>
        <w:rFonts w:eastAsia="Batang"/>
        <w:b/>
        <w:sz w:val="32"/>
        <w:szCs w:val="32"/>
      </w:rPr>
      <w:t>Informa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88BE40" w14:textId="4E60D851" w:rsidR="00E87529" w:rsidRDefault="007B7AA5" w:rsidP="00C17C6E">
    <w:pPr>
      <w:pStyle w:val="NoSpacing"/>
      <w:jc w:val="center"/>
      <w:outlineLvl w:val="0"/>
      <w:rPr>
        <w:rFonts w:eastAsia="Batang"/>
        <w:b/>
        <w:sz w:val="32"/>
        <w:szCs w:val="32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79D087E0" wp14:editId="4FF99C47">
          <wp:simplePos x="0" y="0"/>
          <wp:positionH relativeFrom="column">
            <wp:posOffset>230505</wp:posOffset>
          </wp:positionH>
          <wp:positionV relativeFrom="paragraph">
            <wp:posOffset>-57150</wp:posOffset>
          </wp:positionV>
          <wp:extent cx="950595" cy="914400"/>
          <wp:effectExtent l="19050" t="0" r="1905" b="0"/>
          <wp:wrapTight wrapText="bothSides">
            <wp:wrapPolygon edited="0">
              <wp:start x="-433" y="0"/>
              <wp:lineTo x="-433" y="21150"/>
              <wp:lineTo x="21643" y="21150"/>
              <wp:lineTo x="21643" y="0"/>
              <wp:lineTo x="-433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0595" cy="91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755603">
      <w:rPr>
        <w:rFonts w:eastAsia="Batang"/>
        <w:b/>
        <w:sz w:val="32"/>
        <w:szCs w:val="32"/>
      </w:rPr>
      <w:t>Tri-Cities Sunrise</w:t>
    </w:r>
    <w:r w:rsidR="000729A9">
      <w:rPr>
        <w:rFonts w:eastAsia="Batang"/>
        <w:b/>
        <w:sz w:val="32"/>
        <w:szCs w:val="32"/>
      </w:rPr>
      <w:t xml:space="preserve"> Ro</w:t>
    </w:r>
    <w:r w:rsidR="0079012D" w:rsidRPr="0079012D">
      <w:rPr>
        <w:rFonts w:eastAsia="Batang"/>
        <w:b/>
        <w:sz w:val="32"/>
        <w:szCs w:val="32"/>
      </w:rPr>
      <w:t xml:space="preserve">tary </w:t>
    </w:r>
  </w:p>
  <w:p w14:paraId="4978891F" w14:textId="7903B6CD" w:rsidR="0079012D" w:rsidRPr="00E87529" w:rsidRDefault="0079012D" w:rsidP="00C17C6E">
    <w:pPr>
      <w:pStyle w:val="NoSpacing"/>
      <w:jc w:val="center"/>
      <w:outlineLvl w:val="0"/>
      <w:rPr>
        <w:rFonts w:eastAsia="Batang"/>
        <w:b/>
        <w:sz w:val="32"/>
        <w:szCs w:val="32"/>
      </w:rPr>
    </w:pPr>
    <w:r w:rsidRPr="0079012D">
      <w:rPr>
        <w:rFonts w:eastAsia="Batang"/>
        <w:b/>
        <w:sz w:val="32"/>
        <w:szCs w:val="32"/>
      </w:rPr>
      <w:t xml:space="preserve">Speaker </w:t>
    </w:r>
    <w:r w:rsidR="00A04A0B">
      <w:rPr>
        <w:rFonts w:eastAsia="Batang"/>
        <w:b/>
        <w:sz w:val="32"/>
        <w:szCs w:val="32"/>
      </w:rPr>
      <w:t>Information Form</w:t>
    </w:r>
    <w:r w:rsidR="00855523">
      <w:rPr>
        <w:rFonts w:eastAsia="Batang"/>
        <w:b/>
        <w:sz w:val="32"/>
        <w:szCs w:val="32"/>
      </w:rPr>
      <w:t xml:space="preserve"> </w:t>
    </w:r>
  </w:p>
  <w:p w14:paraId="30315184" w14:textId="6F888883" w:rsidR="00825DFA" w:rsidRDefault="00825DFA" w:rsidP="00FB075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176285"/>
    <w:multiLevelType w:val="hybridMultilevel"/>
    <w:tmpl w:val="CDBE913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021E15"/>
    <w:multiLevelType w:val="hybridMultilevel"/>
    <w:tmpl w:val="855468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NDQyMbI0NDK0NDNS0lEKTi0uzszPAykwqgUASYxqVCwAAAA="/>
  </w:docVars>
  <w:rsids>
    <w:rsidRoot w:val="00F9358B"/>
    <w:rsid w:val="00022F2A"/>
    <w:rsid w:val="00023D97"/>
    <w:rsid w:val="000446AF"/>
    <w:rsid w:val="0004637B"/>
    <w:rsid w:val="000715A4"/>
    <w:rsid w:val="00071EEC"/>
    <w:rsid w:val="000729A9"/>
    <w:rsid w:val="000843EE"/>
    <w:rsid w:val="000B35CB"/>
    <w:rsid w:val="000F1438"/>
    <w:rsid w:val="000F6026"/>
    <w:rsid w:val="00113F30"/>
    <w:rsid w:val="00124AB3"/>
    <w:rsid w:val="00143B7C"/>
    <w:rsid w:val="00163F87"/>
    <w:rsid w:val="001A783E"/>
    <w:rsid w:val="001B34FA"/>
    <w:rsid w:val="001B41A2"/>
    <w:rsid w:val="001C0F18"/>
    <w:rsid w:val="001C54F9"/>
    <w:rsid w:val="001C7779"/>
    <w:rsid w:val="001D32D2"/>
    <w:rsid w:val="001D6AFF"/>
    <w:rsid w:val="001F0A1E"/>
    <w:rsid w:val="00200F28"/>
    <w:rsid w:val="00214B56"/>
    <w:rsid w:val="00220D29"/>
    <w:rsid w:val="002356D2"/>
    <w:rsid w:val="00250426"/>
    <w:rsid w:val="00266FA9"/>
    <w:rsid w:val="00270F48"/>
    <w:rsid w:val="0028326A"/>
    <w:rsid w:val="00283F65"/>
    <w:rsid w:val="00297DB7"/>
    <w:rsid w:val="002D61B1"/>
    <w:rsid w:val="0031500C"/>
    <w:rsid w:val="00322FCE"/>
    <w:rsid w:val="00334819"/>
    <w:rsid w:val="00345721"/>
    <w:rsid w:val="00363B6B"/>
    <w:rsid w:val="003739B0"/>
    <w:rsid w:val="00376C69"/>
    <w:rsid w:val="00384E99"/>
    <w:rsid w:val="003854B5"/>
    <w:rsid w:val="003A2C24"/>
    <w:rsid w:val="003B507D"/>
    <w:rsid w:val="003E1013"/>
    <w:rsid w:val="003F54A9"/>
    <w:rsid w:val="00402C5F"/>
    <w:rsid w:val="004224F6"/>
    <w:rsid w:val="004319FF"/>
    <w:rsid w:val="00443BEB"/>
    <w:rsid w:val="00483832"/>
    <w:rsid w:val="0049183B"/>
    <w:rsid w:val="004B1D2A"/>
    <w:rsid w:val="004C1DDC"/>
    <w:rsid w:val="004D168B"/>
    <w:rsid w:val="004D343F"/>
    <w:rsid w:val="004E0A80"/>
    <w:rsid w:val="004E67D4"/>
    <w:rsid w:val="004E785C"/>
    <w:rsid w:val="00515F7E"/>
    <w:rsid w:val="00522135"/>
    <w:rsid w:val="00524A92"/>
    <w:rsid w:val="00527A9D"/>
    <w:rsid w:val="00546BB0"/>
    <w:rsid w:val="005502B8"/>
    <w:rsid w:val="0055081A"/>
    <w:rsid w:val="00550BFB"/>
    <w:rsid w:val="00557458"/>
    <w:rsid w:val="00561630"/>
    <w:rsid w:val="00562D01"/>
    <w:rsid w:val="005702C3"/>
    <w:rsid w:val="00577456"/>
    <w:rsid w:val="005A03ED"/>
    <w:rsid w:val="005C294A"/>
    <w:rsid w:val="005F2BEE"/>
    <w:rsid w:val="005F59E6"/>
    <w:rsid w:val="005F6BE2"/>
    <w:rsid w:val="006236C4"/>
    <w:rsid w:val="006344BB"/>
    <w:rsid w:val="0065135A"/>
    <w:rsid w:val="00660E59"/>
    <w:rsid w:val="00693945"/>
    <w:rsid w:val="006B3B40"/>
    <w:rsid w:val="006C2EF1"/>
    <w:rsid w:val="006E173C"/>
    <w:rsid w:val="00716B23"/>
    <w:rsid w:val="007237C7"/>
    <w:rsid w:val="007410DC"/>
    <w:rsid w:val="00741197"/>
    <w:rsid w:val="007446F3"/>
    <w:rsid w:val="007451B6"/>
    <w:rsid w:val="0075112C"/>
    <w:rsid w:val="00755603"/>
    <w:rsid w:val="0075634F"/>
    <w:rsid w:val="00761639"/>
    <w:rsid w:val="00765F00"/>
    <w:rsid w:val="00783339"/>
    <w:rsid w:val="00787046"/>
    <w:rsid w:val="0079012D"/>
    <w:rsid w:val="00794612"/>
    <w:rsid w:val="007B7AA5"/>
    <w:rsid w:val="007D2D22"/>
    <w:rsid w:val="00817970"/>
    <w:rsid w:val="00825DFA"/>
    <w:rsid w:val="00854885"/>
    <w:rsid w:val="00855523"/>
    <w:rsid w:val="00874550"/>
    <w:rsid w:val="00894A06"/>
    <w:rsid w:val="008D5893"/>
    <w:rsid w:val="00910196"/>
    <w:rsid w:val="009318FB"/>
    <w:rsid w:val="009547E4"/>
    <w:rsid w:val="00957432"/>
    <w:rsid w:val="0097217F"/>
    <w:rsid w:val="00990A5D"/>
    <w:rsid w:val="009A2959"/>
    <w:rsid w:val="009B11CD"/>
    <w:rsid w:val="009B24D6"/>
    <w:rsid w:val="009E1D3F"/>
    <w:rsid w:val="009F386B"/>
    <w:rsid w:val="00A03483"/>
    <w:rsid w:val="00A04A0B"/>
    <w:rsid w:val="00A33ECE"/>
    <w:rsid w:val="00A36065"/>
    <w:rsid w:val="00A36B28"/>
    <w:rsid w:val="00A512AC"/>
    <w:rsid w:val="00A54BC3"/>
    <w:rsid w:val="00A6236D"/>
    <w:rsid w:val="00A739D5"/>
    <w:rsid w:val="00A8509A"/>
    <w:rsid w:val="00A91017"/>
    <w:rsid w:val="00AA28D7"/>
    <w:rsid w:val="00AA3076"/>
    <w:rsid w:val="00AA6544"/>
    <w:rsid w:val="00AB2AC3"/>
    <w:rsid w:val="00AE1F02"/>
    <w:rsid w:val="00AE287C"/>
    <w:rsid w:val="00AE5B60"/>
    <w:rsid w:val="00B2734F"/>
    <w:rsid w:val="00B365F1"/>
    <w:rsid w:val="00B56D24"/>
    <w:rsid w:val="00B7055E"/>
    <w:rsid w:val="00B73996"/>
    <w:rsid w:val="00B7621C"/>
    <w:rsid w:val="00B802E1"/>
    <w:rsid w:val="00B80DDA"/>
    <w:rsid w:val="00B85E5C"/>
    <w:rsid w:val="00B90EF7"/>
    <w:rsid w:val="00BA5369"/>
    <w:rsid w:val="00BF02B7"/>
    <w:rsid w:val="00BF0C7C"/>
    <w:rsid w:val="00C125E5"/>
    <w:rsid w:val="00C17C6E"/>
    <w:rsid w:val="00C47E8F"/>
    <w:rsid w:val="00C52D91"/>
    <w:rsid w:val="00C56BF4"/>
    <w:rsid w:val="00C61007"/>
    <w:rsid w:val="00C64708"/>
    <w:rsid w:val="00C90B5C"/>
    <w:rsid w:val="00C919A0"/>
    <w:rsid w:val="00C95A4B"/>
    <w:rsid w:val="00CC199F"/>
    <w:rsid w:val="00CC79E5"/>
    <w:rsid w:val="00CD17A6"/>
    <w:rsid w:val="00D12F94"/>
    <w:rsid w:val="00D13056"/>
    <w:rsid w:val="00D439CC"/>
    <w:rsid w:val="00D44C7D"/>
    <w:rsid w:val="00D53F89"/>
    <w:rsid w:val="00DE3C10"/>
    <w:rsid w:val="00DF2317"/>
    <w:rsid w:val="00DF2CA4"/>
    <w:rsid w:val="00DF2EDD"/>
    <w:rsid w:val="00E02096"/>
    <w:rsid w:val="00E02A8B"/>
    <w:rsid w:val="00E14890"/>
    <w:rsid w:val="00E14D48"/>
    <w:rsid w:val="00E3207E"/>
    <w:rsid w:val="00E32E57"/>
    <w:rsid w:val="00E65D15"/>
    <w:rsid w:val="00E663A9"/>
    <w:rsid w:val="00E84612"/>
    <w:rsid w:val="00E8524D"/>
    <w:rsid w:val="00E860A5"/>
    <w:rsid w:val="00E87529"/>
    <w:rsid w:val="00E87C80"/>
    <w:rsid w:val="00E906E1"/>
    <w:rsid w:val="00ED4ACD"/>
    <w:rsid w:val="00EE1887"/>
    <w:rsid w:val="00EE5A17"/>
    <w:rsid w:val="00EF47B5"/>
    <w:rsid w:val="00F01DA6"/>
    <w:rsid w:val="00F05681"/>
    <w:rsid w:val="00F4252C"/>
    <w:rsid w:val="00F76E21"/>
    <w:rsid w:val="00F8008D"/>
    <w:rsid w:val="00F929B0"/>
    <w:rsid w:val="00F9358B"/>
    <w:rsid w:val="00FB0750"/>
    <w:rsid w:val="00FB3A8F"/>
    <w:rsid w:val="00FC1149"/>
    <w:rsid w:val="00FC374F"/>
    <w:rsid w:val="00FD4DCF"/>
    <w:rsid w:val="00FF05BA"/>
    <w:rsid w:val="00FF1D0C"/>
    <w:rsid w:val="00FF2E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BEF962"/>
  <w15:docId w15:val="{EA88EA8B-C201-414D-A0FF-5DBC5EC471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0C7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FC1149"/>
    <w:rPr>
      <w:color w:val="0000FF"/>
      <w:u w:val="single"/>
    </w:rPr>
  </w:style>
  <w:style w:type="paragraph" w:styleId="NoSpacing">
    <w:name w:val="No Spacing"/>
    <w:uiPriority w:val="1"/>
    <w:qFormat/>
    <w:rsid w:val="009E1D3F"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5DF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5DFA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5DF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5DFA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5D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5DFA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28326A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6513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3731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56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86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36C860-3E43-40D1-B2A8-24C51D4138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53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lines for Columbia Center Rotary Speakers</vt:lpstr>
    </vt:vector>
  </TitlesOfParts>
  <Company>home office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lines for Columbia Center Rotary Speakers</dc:title>
  <dc:creator>Linda Moran</dc:creator>
  <cp:lastModifiedBy>William Dunwoody</cp:lastModifiedBy>
  <cp:revision>2</cp:revision>
  <cp:lastPrinted>2016-12-01T19:10:00Z</cp:lastPrinted>
  <dcterms:created xsi:type="dcterms:W3CDTF">2021-03-25T19:45:00Z</dcterms:created>
  <dcterms:modified xsi:type="dcterms:W3CDTF">2021-03-25T19:45:00Z</dcterms:modified>
</cp:coreProperties>
</file>